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653646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653646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23417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34178" w:rsidRPr="00322389" w:rsidRDefault="00653646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Cs w:val="24"/>
              </w:rPr>
              <w:t>IZVJEŠTAJ O ANALIZI UTICAJA PROPISA ZA LOKALNE SAMOUPRAVE</w:t>
            </w:r>
          </w:p>
        </w:tc>
      </w:tr>
      <w:tr w:rsidR="00CD147A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CD147A" w:rsidRPr="00B1128D" w:rsidRDefault="00653646" w:rsidP="001E6B22">
            <w:r w:rsidRPr="00653646">
              <w:t>PREDLAGAČ PROPISA</w:t>
            </w:r>
          </w:p>
        </w:tc>
        <w:tc>
          <w:tcPr>
            <w:tcW w:w="5598" w:type="dxa"/>
          </w:tcPr>
          <w:p w:rsidR="00653646" w:rsidRPr="00BE2C81" w:rsidRDefault="00653646" w:rsidP="00653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BE2C81">
              <w:rPr>
                <w:b/>
              </w:rPr>
              <w:t>Predsjednik</w:t>
            </w:r>
            <w:proofErr w:type="spellEnd"/>
            <w:r w:rsidRPr="00BE2C81">
              <w:rPr>
                <w:b/>
              </w:rPr>
              <w:t xml:space="preserve"> </w:t>
            </w:r>
            <w:proofErr w:type="spellStart"/>
            <w:r w:rsidRPr="00BE2C81">
              <w:rPr>
                <w:b/>
              </w:rPr>
              <w:t>Opštine</w:t>
            </w:r>
            <w:proofErr w:type="spellEnd"/>
            <w:r w:rsidRPr="00BE2C81">
              <w:rPr>
                <w:b/>
              </w:rPr>
              <w:t xml:space="preserve"> </w:t>
            </w:r>
            <w:proofErr w:type="spellStart"/>
            <w:r w:rsidRPr="00BE2C81">
              <w:rPr>
                <w:b/>
              </w:rPr>
              <w:t>Nikšić</w:t>
            </w:r>
            <w:proofErr w:type="spellEnd"/>
          </w:p>
          <w:p w:rsidR="00CD147A" w:rsidRPr="00CD2130" w:rsidRDefault="00653646" w:rsidP="00653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BE2C81">
              <w:rPr>
                <w:b/>
              </w:rPr>
              <w:t>Direkcija</w:t>
            </w:r>
            <w:proofErr w:type="spellEnd"/>
            <w:r w:rsidRPr="00BE2C81">
              <w:rPr>
                <w:b/>
              </w:rPr>
              <w:t xml:space="preserve"> </w:t>
            </w:r>
            <w:proofErr w:type="spellStart"/>
            <w:r w:rsidRPr="00BE2C81">
              <w:rPr>
                <w:b/>
              </w:rPr>
              <w:t>za</w:t>
            </w:r>
            <w:proofErr w:type="spellEnd"/>
            <w:r w:rsidRPr="00BE2C81">
              <w:rPr>
                <w:b/>
              </w:rPr>
              <w:t xml:space="preserve"> </w:t>
            </w:r>
            <w:proofErr w:type="spellStart"/>
            <w:r w:rsidRPr="00BE2C81">
              <w:rPr>
                <w:b/>
              </w:rPr>
              <w:t>imovinu</w:t>
            </w:r>
            <w:proofErr w:type="spellEnd"/>
          </w:p>
        </w:tc>
      </w:tr>
      <w:tr w:rsidR="00CD147A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CD147A" w:rsidRDefault="00653646" w:rsidP="001E6B22">
            <w:r w:rsidRPr="00653646">
              <w:t>NAZIV PROPISA</w:t>
            </w:r>
          </w:p>
        </w:tc>
        <w:tc>
          <w:tcPr>
            <w:tcW w:w="5598" w:type="dxa"/>
          </w:tcPr>
          <w:p w:rsidR="00CD147A" w:rsidRPr="00BE2C81" w:rsidRDefault="00653646" w:rsidP="001C65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proofErr w:type="spellStart"/>
            <w:r w:rsidRPr="00BE2C81">
              <w:rPr>
                <w:b/>
              </w:rPr>
              <w:t>Odluka</w:t>
            </w:r>
            <w:proofErr w:type="spellEnd"/>
            <w:r w:rsidRPr="00BE2C81">
              <w:rPr>
                <w:b/>
              </w:rPr>
              <w:t xml:space="preserve">   </w:t>
            </w:r>
            <w:r w:rsidR="00702A24" w:rsidRPr="00BE2C81">
              <w:rPr>
                <w:b/>
                <w:lang w:val="sr-Cyrl-ME"/>
              </w:rPr>
              <w:t xml:space="preserve">o prodaji građevinskog </w:t>
            </w:r>
            <w:r w:rsidR="00CD74FC" w:rsidRPr="00BE2C81">
              <w:rPr>
                <w:b/>
              </w:rPr>
              <w:t xml:space="preserve">„ Viva </w:t>
            </w:r>
            <w:proofErr w:type="spellStart"/>
            <w:r w:rsidR="00CD74FC" w:rsidRPr="00BE2C81">
              <w:rPr>
                <w:b/>
              </w:rPr>
              <w:t>Šped</w:t>
            </w:r>
            <w:proofErr w:type="spellEnd"/>
            <w:r w:rsidR="00354057" w:rsidRPr="00BE2C81">
              <w:rPr>
                <w:b/>
              </w:rPr>
              <w:t>-u</w:t>
            </w:r>
            <w:r w:rsidR="00CD74FC" w:rsidRPr="00BE2C81">
              <w:rPr>
                <w:b/>
              </w:rPr>
              <w:t xml:space="preserve">“ DOO </w:t>
            </w:r>
            <w:proofErr w:type="spellStart"/>
            <w:r w:rsidR="00CD74FC" w:rsidRPr="00BE2C81">
              <w:rPr>
                <w:b/>
              </w:rPr>
              <w:t>Podgorica</w:t>
            </w:r>
            <w:proofErr w:type="spellEnd"/>
            <w:r w:rsidR="00702A24" w:rsidRPr="00BE2C81">
              <w:rPr>
                <w:b/>
                <w:lang w:val="sr-Cyrl-ME"/>
              </w:rPr>
              <w:t xml:space="preserve">  radi dokompletiranja urbanističke parcele broj 3, u obuhvatu Lokalne studije lokacije Grebice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A1E33" w:rsidRPr="00903DC6" w:rsidRDefault="00FA1E33" w:rsidP="00FA1E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</w:p>
          <w:p w:rsidR="00FA1E33" w:rsidRPr="00903DC6" w:rsidRDefault="00FA1E33" w:rsidP="00FA1E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A1E33" w:rsidRPr="00903DC6" w:rsidRDefault="00FA1E33" w:rsidP="00FA1E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sk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tešk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FA1E33" w:rsidRPr="00903DC6" w:rsidRDefault="00FA1E33" w:rsidP="00FA1E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vrđu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proofErr w:type="spellEnd"/>
            <w:proofErr w:type="gram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nes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A1E33" w:rsidRPr="00903DC6" w:rsidRDefault="00FA1E33" w:rsidP="00FA1E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proofErr w:type="gram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A1E33" w:rsidRPr="00903DC6" w:rsidRDefault="00FA1E33" w:rsidP="00FA1E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li problem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eb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FA1E33" w:rsidRPr="00903DC6" w:rsidRDefault="00FA1E33" w:rsidP="00FA1E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c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A1E33" w:rsidRPr="00903DC6" w:rsidRDefault="00FA1E33" w:rsidP="00FA1E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A1E33" w:rsidRPr="00903DC6" w:rsidRDefault="00FA1E33" w:rsidP="00FA1E3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234178" w:rsidRDefault="00FA1E33" w:rsidP="00FA1E33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problem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oluira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mje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status quo”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5304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53646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653646" w:rsidRPr="00653646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držan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4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.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i 3 i 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0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j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br. 21/09 i 40/11),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j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br. 2/18, 34/19 i 38/20),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i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t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653646" w:rsidRPr="00653646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č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o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i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m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53646" w:rsidRPr="00653646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i </w:t>
            </w:r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„</w:t>
            </w:r>
            <w:r w:rsidR="00354057" w:rsidRPr="00BE2C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Viva </w:t>
            </w:r>
            <w:proofErr w:type="spellStart"/>
            <w:r w:rsidR="00354057" w:rsidRPr="00BE2C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ped</w:t>
            </w:r>
            <w:proofErr w:type="spellEnd"/>
            <w:r w:rsidR="00354057" w:rsidRPr="00BE2C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a“ DOO </w:t>
            </w:r>
            <w:proofErr w:type="spellStart"/>
            <w:r w:rsidR="00354057" w:rsidRPr="00BE2C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gorica</w:t>
            </w:r>
            <w:proofErr w:type="spellEnd"/>
            <w:r w:rsidR="00354057" w:rsidRPr="00BE2C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pletiranj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rbanističk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stvenog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mijenjenog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gradnju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umpne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nice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B711F6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53646" w:rsidRPr="00653646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blem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m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53646" w:rsidRPr="00653646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Viva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ped</w:t>
            </w:r>
            <w:proofErr w:type="spellEnd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DOO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gorica</w:t>
            </w:r>
            <w:proofErr w:type="spellEnd"/>
            <w:r w:rsidR="00CD74FC" w:rsidRPr="003F13E4">
              <w:rPr>
                <w:lang w:val="sr-Cyrl-ME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ećinsk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snik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rbanističk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uhvat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udije</w:t>
            </w:r>
            <w:proofErr w:type="spellEnd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cije</w:t>
            </w:r>
            <w:proofErr w:type="spellEnd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ebic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emljišta-urbanističk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tit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mjen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viđen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ski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kumento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k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pletir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viđen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o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653646" w:rsidRPr="00653646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ta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plet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rbanističk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vestitor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Viva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ped</w:t>
            </w:r>
            <w:proofErr w:type="spellEnd"/>
            <w:proofErr w:type="gram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proofErr w:type="gramEnd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gorica</w:t>
            </w:r>
            <w:proofErr w:type="spellEnd"/>
            <w:r w:rsidR="00CD74FC" w:rsidRPr="003F13E4">
              <w:rPr>
                <w:lang w:val="sr-Cyrl-ME"/>
              </w:rPr>
              <w:t xml:space="preserve"> 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dit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at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653646" w:rsidRPr="00653646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bio</w:t>
            </w:r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Viva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ped</w:t>
            </w:r>
            <w:proofErr w:type="spellEnd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DOO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gorica</w:t>
            </w:r>
            <w:proofErr w:type="spellEnd"/>
            <w:r w:rsidR="00CD74FC" w:rsidRPr="003F13E4">
              <w:rPr>
                <w:lang w:val="sr-Cyrl-ME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upovine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a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polaganj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koristit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nic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o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met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da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laz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uhvat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rbanističk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 </w:t>
            </w:r>
          </w:p>
          <w:p w:rsidR="001D40E5" w:rsidRPr="00CC452F" w:rsidRDefault="00653646" w:rsidP="00B711F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U “status quo”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Viva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ped</w:t>
            </w:r>
            <w:proofErr w:type="spellEnd"/>
            <w:proofErr w:type="gram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proofErr w:type="gramEnd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gorica</w:t>
            </w:r>
            <w:proofErr w:type="spellEnd"/>
            <w:r w:rsidR="00CD74FC" w:rsidRPr="003F13E4">
              <w:rPr>
                <w:lang w:val="sr-Cyrl-ME"/>
              </w:rPr>
              <w:t xml:space="preserve"> 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stupit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gradnj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og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t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ođenj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mjen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lad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ski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kumento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53646" w:rsidRPr="00653646" w:rsidRDefault="00653646" w:rsidP="0065364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</w:p>
          <w:p w:rsidR="00653646" w:rsidRPr="00653646" w:rsidRDefault="00653646" w:rsidP="0065364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iž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53043A" w:rsidRDefault="00653646" w:rsidP="0065364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53646" w:rsidRPr="00653646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ih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snik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ećinskog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jel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rbanističk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pletiranj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rbanističk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u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lad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udije</w:t>
            </w:r>
            <w:proofErr w:type="spellEnd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cije</w:t>
            </w:r>
            <w:proofErr w:type="spellEnd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ebic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F37BA" w:rsidRPr="009F37BA" w:rsidRDefault="00653646" w:rsidP="006536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an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od</w:t>
            </w:r>
            <w:proofErr w:type="gram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53646" w:rsidRPr="00653646" w:rsidRDefault="00653646" w:rsidP="0065364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3.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</w:p>
          <w:p w:rsidR="00653646" w:rsidRPr="00653646" w:rsidRDefault="00653646" w:rsidP="0065364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št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an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653646" w:rsidRPr="00653646" w:rsidRDefault="00653646" w:rsidP="0065364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avan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vijek</w:t>
            </w:r>
            <w:proofErr w:type="spellEnd"/>
            <w:proofErr w:type="gram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matrat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oručljiv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egulatorn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53043A" w:rsidRDefault="00653646" w:rsidP="0065364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proofErr w:type="gram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status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eđu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m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m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27902" w:rsidRPr="00F27902" w:rsidRDefault="00653646" w:rsidP="00F279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o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se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ov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pletiranje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rbanističke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ladu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ažećim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skim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kumentom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to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učje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se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aprivede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mjeni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3D3FB6" w:rsidRPr="009F37BA" w:rsidRDefault="00653646" w:rsidP="00F279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n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u</w:t>
            </w:r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ev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aliz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Na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g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jvjerovatni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broja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gativ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rekt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rekt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šted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avdavaj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n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t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A0A84" w:rsidRDefault="00F27902" w:rsidP="00F27902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B711F6" w:rsidRDefault="00F27902" w:rsidP="00F279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o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ć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vestitor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Viva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ped</w:t>
            </w:r>
            <w:proofErr w:type="spellEnd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DOO </w:t>
            </w:r>
            <w:proofErr w:type="spellStart"/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gorica</w:t>
            </w:r>
            <w:proofErr w:type="spellEnd"/>
            <w:r w:rsidR="00B711F6" w:rsidRPr="0065364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r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it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ov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vrš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gradnju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og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t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o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u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se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no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jel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u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udije</w:t>
            </w:r>
            <w:proofErr w:type="spellEnd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cije</w:t>
            </w:r>
            <w:proofErr w:type="spellEnd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711F6" w:rsidRP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ebice</w:t>
            </w:r>
            <w:proofErr w:type="spellEnd"/>
            <w:r w:rsidR="00B71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F27902" w:rsidRPr="00F27902" w:rsidRDefault="00B711F6" w:rsidP="00F279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om</w:t>
            </w:r>
            <w:proofErr w:type="spell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će</w:t>
            </w:r>
            <w:proofErr w:type="spell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</w:t>
            </w:r>
            <w:proofErr w:type="spellEnd"/>
            <w:proofErr w:type="gram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m</w:t>
            </w:r>
            <w:proofErr w:type="spell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štvima</w:t>
            </w:r>
            <w:proofErr w:type="spellEnd"/>
            <w:r w:rsidR="00F27902"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F27902" w:rsidRPr="00F27902" w:rsidRDefault="00F27902" w:rsidP="00F279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F27902" w:rsidRDefault="00F27902" w:rsidP="00F279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     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Procjena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og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no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nokratn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ređenog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emenskog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eriod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i </w:t>
            </w:r>
            <w:proofErr w:type="spellStart"/>
            <w:proofErr w:type="gram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DA0A84" w:rsidRPr="00DA0A84" w:rsidRDefault="00F27902" w:rsidP="00F27902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k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nt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Da l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avnopravnos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ac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F27902" w:rsidRPr="00F27902" w:rsidRDefault="00F27902" w:rsidP="00F279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ementaci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F27902" w:rsidRPr="00F27902" w:rsidRDefault="00F27902" w:rsidP="00F279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F27902" w:rsidRPr="00F27902" w:rsidRDefault="00F27902" w:rsidP="00F2790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dajom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emljišt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tvariti</w:t>
            </w:r>
            <w:proofErr w:type="spellEnd"/>
            <w:proofErr w:type="gram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no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</w:t>
            </w:r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4.395,00</w:t>
            </w:r>
            <w:r w:rsidR="00FC528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D74FC" w:rsidRPr="00CD74F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€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6E06F3" w:rsidRDefault="009E489E" w:rsidP="006E06F3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j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ter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,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ova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az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IA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s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a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-</w:t>
            </w: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zultate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z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</w:p>
          <w:p w:rsidR="00F27902" w:rsidRPr="00F27902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</w:t>
            </w:r>
            <w:proofErr w:type="spellStart"/>
            <w:proofErr w:type="gram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gestije</w:t>
            </w:r>
            <w:proofErr w:type="spellEnd"/>
            <w:proofErr w:type="gram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DA0A84" w:rsidRDefault="00F27902" w:rsidP="00F2790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</w:t>
            </w:r>
            <w:proofErr w:type="spellStart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F279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DF348A" w:rsidRPr="00DF348A" w:rsidRDefault="00DF348A" w:rsidP="00DF348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rad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ti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šen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CD147A" w:rsidRDefault="00DF348A" w:rsidP="00DF348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F348A" w:rsidRPr="00DF348A" w:rsidRDefault="00DF348A" w:rsidP="00DF348A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 Monitoring i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a</w:t>
            </w:r>
            <w:proofErr w:type="spellEnd"/>
          </w:p>
          <w:p w:rsidR="00DF348A" w:rsidRPr="00DF348A" w:rsidRDefault="00DF348A" w:rsidP="00DF348A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F348A" w:rsidRPr="00DF348A" w:rsidRDefault="00DF348A" w:rsidP="00DF348A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i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katori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m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m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ti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en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A0A84" w:rsidRDefault="00DF348A" w:rsidP="00DF348A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DF348A" w:rsidRPr="00DF348A" w:rsidRDefault="00DF348A" w:rsidP="00DF348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u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h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DF348A" w:rsidP="00DF348A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u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kviru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ć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rgan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an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e</w:t>
            </w:r>
            <w:proofErr w:type="spellEnd"/>
            <w:r w:rsidRPr="00DF348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DA0A84" w:rsidRPr="000511F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A0A84" w:rsidRPr="00DA0A84" w:rsidRDefault="00DA0A84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F348A" w:rsidRPr="00DF348A" w:rsidRDefault="00DF348A" w:rsidP="00DF348A">
      <w:pPr>
        <w:rPr>
          <w:rFonts w:ascii="Arial" w:hAnsi="Arial" w:cs="Arial"/>
          <w:b/>
        </w:rPr>
      </w:pPr>
      <w:r w:rsidRPr="00DF348A">
        <w:rPr>
          <w:rFonts w:ascii="Arial" w:hAnsi="Arial" w:cs="Arial"/>
          <w:b/>
        </w:rPr>
        <w:t xml:space="preserve">Datum i </w:t>
      </w:r>
      <w:proofErr w:type="spellStart"/>
      <w:r w:rsidRPr="00DF348A">
        <w:rPr>
          <w:rFonts w:ascii="Arial" w:hAnsi="Arial" w:cs="Arial"/>
          <w:b/>
        </w:rPr>
        <w:t>mjesto</w:t>
      </w:r>
      <w:proofErr w:type="spellEnd"/>
      <w:r w:rsidRPr="00DF348A">
        <w:rPr>
          <w:rFonts w:ascii="Arial" w:hAnsi="Arial" w:cs="Arial"/>
          <w:b/>
        </w:rPr>
        <w:tab/>
      </w:r>
      <w:r w:rsidRPr="00DF348A">
        <w:rPr>
          <w:rFonts w:ascii="Arial" w:hAnsi="Arial" w:cs="Arial"/>
          <w:b/>
        </w:rPr>
        <w:tab/>
      </w:r>
      <w:r w:rsidRPr="00DF348A">
        <w:rPr>
          <w:rFonts w:ascii="Arial" w:hAnsi="Arial" w:cs="Arial"/>
          <w:b/>
        </w:rPr>
        <w:tab/>
      </w:r>
      <w:r w:rsidRPr="00DF348A">
        <w:rPr>
          <w:rFonts w:ascii="Arial" w:hAnsi="Arial" w:cs="Arial"/>
          <w:b/>
        </w:rPr>
        <w:tab/>
      </w:r>
      <w:r w:rsidRPr="00DF348A">
        <w:rPr>
          <w:rFonts w:ascii="Arial" w:hAnsi="Arial" w:cs="Arial"/>
          <w:b/>
        </w:rPr>
        <w:tab/>
        <w:t xml:space="preserve">   </w:t>
      </w:r>
      <w:r w:rsidRPr="00DF348A">
        <w:rPr>
          <w:rFonts w:ascii="Arial" w:hAnsi="Arial" w:cs="Arial"/>
          <w:b/>
        </w:rPr>
        <w:tab/>
      </w:r>
      <w:r w:rsidRPr="00DF348A">
        <w:rPr>
          <w:rFonts w:ascii="Arial" w:hAnsi="Arial" w:cs="Arial"/>
          <w:b/>
        </w:rPr>
        <w:tab/>
        <w:t xml:space="preserve">    </w:t>
      </w:r>
      <w:r w:rsidR="00B711F6">
        <w:rPr>
          <w:rFonts w:ascii="Arial" w:hAnsi="Arial" w:cs="Arial"/>
          <w:b/>
        </w:rPr>
        <w:t>DIREKTOR</w:t>
      </w:r>
    </w:p>
    <w:p w:rsidR="00DF348A" w:rsidRPr="00DF348A" w:rsidRDefault="00DF348A" w:rsidP="00DF348A">
      <w:pPr>
        <w:rPr>
          <w:rFonts w:ascii="Arial" w:hAnsi="Arial" w:cs="Arial"/>
          <w:b/>
        </w:rPr>
      </w:pPr>
    </w:p>
    <w:p w:rsidR="00972845" w:rsidRPr="00972845" w:rsidRDefault="00DF348A" w:rsidP="00DF348A">
      <w:pPr>
        <w:rPr>
          <w:rFonts w:ascii="Arial" w:hAnsi="Arial" w:cs="Arial"/>
          <w:color w:val="365F91" w:themeColor="accent1" w:themeShade="BF"/>
        </w:rPr>
      </w:pPr>
      <w:proofErr w:type="spellStart"/>
      <w:proofErr w:type="gramStart"/>
      <w:r w:rsidRPr="00DF348A">
        <w:rPr>
          <w:rFonts w:ascii="Arial" w:hAnsi="Arial" w:cs="Arial"/>
          <w:b/>
        </w:rPr>
        <w:t>Nikšić</w:t>
      </w:r>
      <w:proofErr w:type="spellEnd"/>
      <w:r w:rsidRPr="00DF348A">
        <w:rPr>
          <w:rFonts w:ascii="Arial" w:hAnsi="Arial" w:cs="Arial"/>
          <w:b/>
        </w:rPr>
        <w:t xml:space="preserve">, </w:t>
      </w:r>
      <w:r w:rsidR="00354057">
        <w:rPr>
          <w:rFonts w:ascii="Arial" w:hAnsi="Arial" w:cs="Arial"/>
          <w:b/>
        </w:rPr>
        <w:t>29.</w:t>
      </w:r>
      <w:r w:rsidR="00BE2C81">
        <w:rPr>
          <w:rFonts w:ascii="Arial" w:hAnsi="Arial" w:cs="Arial"/>
          <w:b/>
        </w:rPr>
        <w:t>april</w:t>
      </w:r>
      <w:bookmarkStart w:id="0" w:name="_GoBack"/>
      <w:bookmarkEnd w:id="0"/>
      <w:r w:rsidRPr="00DF348A">
        <w:rPr>
          <w:rFonts w:ascii="Arial" w:hAnsi="Arial" w:cs="Arial"/>
          <w:b/>
        </w:rPr>
        <w:t xml:space="preserve"> 202</w:t>
      </w:r>
      <w:r w:rsidR="00F54FDF">
        <w:rPr>
          <w:rFonts w:ascii="Arial" w:hAnsi="Arial" w:cs="Arial"/>
          <w:b/>
        </w:rPr>
        <w:t>2</w:t>
      </w:r>
      <w:r w:rsidRPr="00DF348A">
        <w:rPr>
          <w:rFonts w:ascii="Arial" w:hAnsi="Arial" w:cs="Arial"/>
          <w:b/>
        </w:rPr>
        <w:t>.</w:t>
      </w:r>
      <w:proofErr w:type="gramEnd"/>
      <w:r w:rsidRPr="00DF348A">
        <w:rPr>
          <w:rFonts w:ascii="Arial" w:hAnsi="Arial" w:cs="Arial"/>
          <w:b/>
        </w:rPr>
        <w:t xml:space="preserve"> </w:t>
      </w:r>
      <w:proofErr w:type="spellStart"/>
      <w:r w:rsidRPr="00DF348A">
        <w:rPr>
          <w:rFonts w:ascii="Arial" w:hAnsi="Arial" w:cs="Arial"/>
          <w:b/>
        </w:rPr>
        <w:t>godine</w:t>
      </w:r>
      <w:proofErr w:type="spellEnd"/>
      <w:r w:rsidRPr="00DF348A">
        <w:rPr>
          <w:rFonts w:ascii="Arial" w:hAnsi="Arial" w:cs="Arial"/>
          <w:b/>
        </w:rPr>
        <w:t xml:space="preserve">    </w:t>
      </w:r>
      <w:r w:rsidRPr="00DF348A">
        <w:rPr>
          <w:rFonts w:ascii="Arial" w:hAnsi="Arial" w:cs="Arial"/>
          <w:b/>
        </w:rPr>
        <w:tab/>
        <w:t xml:space="preserve">      </w:t>
      </w:r>
      <w:r w:rsidRPr="00DF348A">
        <w:rPr>
          <w:rFonts w:ascii="Arial" w:hAnsi="Arial" w:cs="Arial"/>
          <w:b/>
        </w:rPr>
        <w:tab/>
      </w:r>
      <w:r w:rsidRPr="00DF348A">
        <w:rPr>
          <w:rFonts w:ascii="Arial" w:hAnsi="Arial" w:cs="Arial"/>
          <w:b/>
        </w:rPr>
        <w:tab/>
        <w:t xml:space="preserve">         </w:t>
      </w:r>
      <w:r w:rsidR="00354057">
        <w:rPr>
          <w:rFonts w:ascii="Arial" w:hAnsi="Arial" w:cs="Arial"/>
          <w:b/>
        </w:rPr>
        <w:t xml:space="preserve">      </w:t>
      </w:r>
      <w:r w:rsidRPr="00DF348A">
        <w:rPr>
          <w:rFonts w:ascii="Arial" w:hAnsi="Arial" w:cs="Arial"/>
          <w:b/>
        </w:rPr>
        <w:t xml:space="preserve">   </w:t>
      </w:r>
      <w:proofErr w:type="spellStart"/>
      <w:r w:rsidRPr="00DF348A">
        <w:rPr>
          <w:rFonts w:ascii="Arial" w:hAnsi="Arial" w:cs="Arial"/>
          <w:b/>
        </w:rPr>
        <w:t>Radosav</w:t>
      </w:r>
      <w:proofErr w:type="spellEnd"/>
      <w:r w:rsidRPr="00DF348A">
        <w:rPr>
          <w:rFonts w:ascii="Arial" w:hAnsi="Arial" w:cs="Arial"/>
          <w:b/>
        </w:rPr>
        <w:t xml:space="preserve"> </w:t>
      </w:r>
      <w:proofErr w:type="spellStart"/>
      <w:r w:rsidRPr="00DF348A">
        <w:rPr>
          <w:rFonts w:ascii="Arial" w:hAnsi="Arial" w:cs="Arial"/>
          <w:b/>
        </w:rPr>
        <w:t>Urošević</w:t>
      </w:r>
      <w:proofErr w:type="spellEnd"/>
    </w:p>
    <w:sectPr w:rsidR="00972845" w:rsidRPr="00972845" w:rsidSect="0053043A">
      <w:pgSz w:w="12240" w:h="15840"/>
      <w:pgMar w:top="851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6E45" w:rsidRDefault="00B26E45" w:rsidP="00BA7396">
      <w:r>
        <w:separator/>
      </w:r>
    </w:p>
  </w:endnote>
  <w:endnote w:type="continuationSeparator" w:id="0">
    <w:p w:rsidR="00B26E45" w:rsidRDefault="00B26E45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6E45" w:rsidRDefault="00B26E45" w:rsidP="00BA7396">
      <w:r>
        <w:separator/>
      </w:r>
    </w:p>
  </w:footnote>
  <w:footnote w:type="continuationSeparator" w:id="0">
    <w:p w:rsidR="00B26E45" w:rsidRDefault="00B26E45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7FCF"/>
    <w:rsid w:val="000716AC"/>
    <w:rsid w:val="00075306"/>
    <w:rsid w:val="00090EE2"/>
    <w:rsid w:val="0009118B"/>
    <w:rsid w:val="000E5392"/>
    <w:rsid w:val="000E7E95"/>
    <w:rsid w:val="00136E1D"/>
    <w:rsid w:val="00154647"/>
    <w:rsid w:val="00162BB1"/>
    <w:rsid w:val="00184AC7"/>
    <w:rsid w:val="001A77E0"/>
    <w:rsid w:val="001B6959"/>
    <w:rsid w:val="001C653E"/>
    <w:rsid w:val="001C7348"/>
    <w:rsid w:val="001D0BF0"/>
    <w:rsid w:val="001D40E5"/>
    <w:rsid w:val="001E1794"/>
    <w:rsid w:val="001E404C"/>
    <w:rsid w:val="002072BA"/>
    <w:rsid w:val="00234178"/>
    <w:rsid w:val="00235BF5"/>
    <w:rsid w:val="00267C7D"/>
    <w:rsid w:val="00282840"/>
    <w:rsid w:val="00284A91"/>
    <w:rsid w:val="00294662"/>
    <w:rsid w:val="00295023"/>
    <w:rsid w:val="002A6869"/>
    <w:rsid w:val="002E0499"/>
    <w:rsid w:val="002E7569"/>
    <w:rsid w:val="00310915"/>
    <w:rsid w:val="00322389"/>
    <w:rsid w:val="00332C25"/>
    <w:rsid w:val="00354057"/>
    <w:rsid w:val="00357476"/>
    <w:rsid w:val="00392F99"/>
    <w:rsid w:val="00395587"/>
    <w:rsid w:val="00397038"/>
    <w:rsid w:val="003D3653"/>
    <w:rsid w:val="003D3AF2"/>
    <w:rsid w:val="003D3FB6"/>
    <w:rsid w:val="003E6A96"/>
    <w:rsid w:val="003F334E"/>
    <w:rsid w:val="00421C05"/>
    <w:rsid w:val="0047459A"/>
    <w:rsid w:val="004931BA"/>
    <w:rsid w:val="004A4396"/>
    <w:rsid w:val="004B549B"/>
    <w:rsid w:val="004E1351"/>
    <w:rsid w:val="004F4F9C"/>
    <w:rsid w:val="00504237"/>
    <w:rsid w:val="0053043A"/>
    <w:rsid w:val="0054756C"/>
    <w:rsid w:val="005561F5"/>
    <w:rsid w:val="005602EB"/>
    <w:rsid w:val="005805F3"/>
    <w:rsid w:val="005A3E04"/>
    <w:rsid w:val="005C4266"/>
    <w:rsid w:val="005D347C"/>
    <w:rsid w:val="005F00B7"/>
    <w:rsid w:val="005F03ED"/>
    <w:rsid w:val="005F6D49"/>
    <w:rsid w:val="00601210"/>
    <w:rsid w:val="006129CD"/>
    <w:rsid w:val="00653646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06F3"/>
    <w:rsid w:val="006E4E97"/>
    <w:rsid w:val="006F1605"/>
    <w:rsid w:val="00702A24"/>
    <w:rsid w:val="00702CFF"/>
    <w:rsid w:val="007043B6"/>
    <w:rsid w:val="00705E35"/>
    <w:rsid w:val="00721DB9"/>
    <w:rsid w:val="00723380"/>
    <w:rsid w:val="00733149"/>
    <w:rsid w:val="00736E8D"/>
    <w:rsid w:val="00741A35"/>
    <w:rsid w:val="0075584A"/>
    <w:rsid w:val="00793A27"/>
    <w:rsid w:val="007A1C7D"/>
    <w:rsid w:val="007C12EB"/>
    <w:rsid w:val="007C2657"/>
    <w:rsid w:val="007D05DC"/>
    <w:rsid w:val="007E4D89"/>
    <w:rsid w:val="007E7A1D"/>
    <w:rsid w:val="008039CA"/>
    <w:rsid w:val="008047E8"/>
    <w:rsid w:val="008169A7"/>
    <w:rsid w:val="008301C9"/>
    <w:rsid w:val="008322D4"/>
    <w:rsid w:val="00833765"/>
    <w:rsid w:val="0085327D"/>
    <w:rsid w:val="00866040"/>
    <w:rsid w:val="00871235"/>
    <w:rsid w:val="008A2143"/>
    <w:rsid w:val="008A2781"/>
    <w:rsid w:val="008B09E9"/>
    <w:rsid w:val="008C0535"/>
    <w:rsid w:val="008C5160"/>
    <w:rsid w:val="008E4862"/>
    <w:rsid w:val="008E6C79"/>
    <w:rsid w:val="008E7881"/>
    <w:rsid w:val="009219FF"/>
    <w:rsid w:val="009535C3"/>
    <w:rsid w:val="00960A46"/>
    <w:rsid w:val="00972845"/>
    <w:rsid w:val="00981466"/>
    <w:rsid w:val="009874EB"/>
    <w:rsid w:val="009E489E"/>
    <w:rsid w:val="009F37BA"/>
    <w:rsid w:val="00A07773"/>
    <w:rsid w:val="00A265F9"/>
    <w:rsid w:val="00A51A53"/>
    <w:rsid w:val="00A56547"/>
    <w:rsid w:val="00A71595"/>
    <w:rsid w:val="00AA117E"/>
    <w:rsid w:val="00AC6578"/>
    <w:rsid w:val="00AD100C"/>
    <w:rsid w:val="00AD48A3"/>
    <w:rsid w:val="00B2646E"/>
    <w:rsid w:val="00B26E45"/>
    <w:rsid w:val="00B40AA1"/>
    <w:rsid w:val="00B535B4"/>
    <w:rsid w:val="00B7089B"/>
    <w:rsid w:val="00B711F6"/>
    <w:rsid w:val="00BA7396"/>
    <w:rsid w:val="00BA7877"/>
    <w:rsid w:val="00BD0634"/>
    <w:rsid w:val="00BD4282"/>
    <w:rsid w:val="00BE11B9"/>
    <w:rsid w:val="00BE1A68"/>
    <w:rsid w:val="00BE2C81"/>
    <w:rsid w:val="00BE4394"/>
    <w:rsid w:val="00BF3A3D"/>
    <w:rsid w:val="00C111D8"/>
    <w:rsid w:val="00C179F9"/>
    <w:rsid w:val="00C3159A"/>
    <w:rsid w:val="00C450DD"/>
    <w:rsid w:val="00C5148C"/>
    <w:rsid w:val="00C52D5B"/>
    <w:rsid w:val="00C549B4"/>
    <w:rsid w:val="00C72668"/>
    <w:rsid w:val="00C75DF0"/>
    <w:rsid w:val="00C773E3"/>
    <w:rsid w:val="00C87DA2"/>
    <w:rsid w:val="00C96017"/>
    <w:rsid w:val="00CC452F"/>
    <w:rsid w:val="00CC63BD"/>
    <w:rsid w:val="00CD147A"/>
    <w:rsid w:val="00CD74FC"/>
    <w:rsid w:val="00CF7F33"/>
    <w:rsid w:val="00D06D2A"/>
    <w:rsid w:val="00D25692"/>
    <w:rsid w:val="00D27C82"/>
    <w:rsid w:val="00D4308A"/>
    <w:rsid w:val="00D87CB1"/>
    <w:rsid w:val="00DA0A84"/>
    <w:rsid w:val="00DB629C"/>
    <w:rsid w:val="00DD04AC"/>
    <w:rsid w:val="00DE2EB8"/>
    <w:rsid w:val="00DF348A"/>
    <w:rsid w:val="00DF5EA1"/>
    <w:rsid w:val="00E3478E"/>
    <w:rsid w:val="00E61671"/>
    <w:rsid w:val="00E721E9"/>
    <w:rsid w:val="00EC444C"/>
    <w:rsid w:val="00ED0AF4"/>
    <w:rsid w:val="00ED0F74"/>
    <w:rsid w:val="00ED4766"/>
    <w:rsid w:val="00EE1E1D"/>
    <w:rsid w:val="00F20105"/>
    <w:rsid w:val="00F27902"/>
    <w:rsid w:val="00F54FDF"/>
    <w:rsid w:val="00F72683"/>
    <w:rsid w:val="00F7433F"/>
    <w:rsid w:val="00F829CD"/>
    <w:rsid w:val="00FA1E33"/>
    <w:rsid w:val="00FB6BD5"/>
    <w:rsid w:val="00FB7CBA"/>
    <w:rsid w:val="00FC5280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8D62AE-239A-4AB2-9007-692517FD2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075</Words>
  <Characters>61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12</cp:revision>
  <cp:lastPrinted>2022-04-29T08:33:00Z</cp:lastPrinted>
  <dcterms:created xsi:type="dcterms:W3CDTF">2021-12-01T11:38:00Z</dcterms:created>
  <dcterms:modified xsi:type="dcterms:W3CDTF">2022-04-29T08:33:00Z</dcterms:modified>
</cp:coreProperties>
</file>